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0AF1BB" w14:textId="77777777" w:rsidR="00DA7CA1" w:rsidRDefault="00DA7CA1" w:rsidP="00DA7CA1">
      <w:pPr>
        <w:rPr>
          <w:rFonts w:ascii="Verdana" w:hAnsi="Verdana"/>
          <w:b/>
          <w:bCs/>
          <w:color w:val="222222"/>
          <w:sz w:val="23"/>
          <w:szCs w:val="23"/>
          <w:shd w:val="clear" w:color="auto" w:fill="FFFFFF"/>
        </w:rPr>
      </w:pPr>
      <w:r w:rsidRPr="00D64BD6">
        <w:rPr>
          <w:rFonts w:ascii="Verdana" w:hAnsi="Verdana"/>
          <w:b/>
          <w:bCs/>
          <w:color w:val="222222"/>
          <w:sz w:val="23"/>
          <w:szCs w:val="23"/>
          <w:shd w:val="clear" w:color="auto" w:fill="FFFFFF"/>
        </w:rPr>
        <w:t xml:space="preserve">Covid19 and Children’s Ministry </w:t>
      </w:r>
    </w:p>
    <w:p w14:paraId="181FB0DF" w14:textId="695DB21F" w:rsidR="00087ACB" w:rsidRPr="00DA7CA1" w:rsidRDefault="00DA7CA1">
      <w:pPr>
        <w:rPr>
          <w:b/>
          <w:bCs/>
          <w:sz w:val="24"/>
          <w:szCs w:val="24"/>
        </w:rPr>
      </w:pPr>
      <w:r w:rsidRPr="00DA7CA1">
        <w:rPr>
          <w:b/>
          <w:bCs/>
          <w:sz w:val="24"/>
          <w:szCs w:val="24"/>
        </w:rPr>
        <w:t xml:space="preserve">Family Worship </w:t>
      </w:r>
    </w:p>
    <w:p w14:paraId="0B9CC5A7" w14:textId="01E02113" w:rsidR="00DA7CA1" w:rsidRDefault="00DA7CA1">
      <w:pPr>
        <w:rPr>
          <w:sz w:val="24"/>
          <w:szCs w:val="24"/>
        </w:rPr>
      </w:pPr>
      <w:r w:rsidRPr="00DA7CA1">
        <w:rPr>
          <w:sz w:val="24"/>
          <w:szCs w:val="24"/>
        </w:rPr>
        <w:t xml:space="preserve">Families </w:t>
      </w:r>
      <w:r>
        <w:rPr>
          <w:sz w:val="24"/>
          <w:szCs w:val="24"/>
        </w:rPr>
        <w:t>sit 6 feet apart. Ushers may be needed to help direct.</w:t>
      </w:r>
    </w:p>
    <w:p w14:paraId="0E6184A0" w14:textId="627FFBEB" w:rsidR="000E32DA" w:rsidRDefault="000E32DA">
      <w:pPr>
        <w:rPr>
          <w:sz w:val="24"/>
          <w:szCs w:val="24"/>
        </w:rPr>
      </w:pPr>
      <w:r>
        <w:rPr>
          <w:sz w:val="24"/>
          <w:szCs w:val="24"/>
        </w:rPr>
        <w:t>Likewise</w:t>
      </w:r>
      <w:r w:rsidR="00D64C4B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7C0C9C">
        <w:rPr>
          <w:sz w:val="24"/>
          <w:szCs w:val="24"/>
        </w:rPr>
        <w:t>ushers will be needed to dismiss members</w:t>
      </w:r>
      <w:r w:rsidR="00D64C4B">
        <w:rPr>
          <w:sz w:val="24"/>
          <w:szCs w:val="24"/>
        </w:rPr>
        <w:t>,</w:t>
      </w:r>
      <w:r w:rsidR="007C0C9C">
        <w:rPr>
          <w:sz w:val="24"/>
          <w:szCs w:val="24"/>
        </w:rPr>
        <w:t xml:space="preserve"> so they stay six feet apart as they are leaving.</w:t>
      </w:r>
    </w:p>
    <w:p w14:paraId="2A5AAA00" w14:textId="77777777" w:rsidR="007B4AD9" w:rsidRDefault="007B4AD9" w:rsidP="007B4AD9">
      <w:pPr>
        <w:spacing w:after="0"/>
        <w:rPr>
          <w:sz w:val="24"/>
          <w:szCs w:val="24"/>
        </w:rPr>
      </w:pPr>
      <w:r>
        <w:rPr>
          <w:sz w:val="24"/>
          <w:szCs w:val="24"/>
        </w:rPr>
        <w:t>Processions can be included with each person entering in 6 feet apart.</w:t>
      </w:r>
    </w:p>
    <w:p w14:paraId="3616F8FC" w14:textId="7360AAEA" w:rsidR="007B4AD9" w:rsidRDefault="007B4AD9" w:rsidP="007B4AD9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Carry in a cross, bible, water, cup, bread, candle</w:t>
      </w:r>
    </w:p>
    <w:p w14:paraId="69C0394E" w14:textId="77777777" w:rsidR="007B4AD9" w:rsidRDefault="007B4AD9" w:rsidP="007B4AD9">
      <w:pPr>
        <w:spacing w:after="0"/>
        <w:rPr>
          <w:sz w:val="24"/>
          <w:szCs w:val="24"/>
        </w:rPr>
      </w:pPr>
    </w:p>
    <w:p w14:paraId="40AC461F" w14:textId="33D82112" w:rsidR="00A06DC9" w:rsidRDefault="005D363A" w:rsidP="00285BC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inging generates greater air pressure </w:t>
      </w:r>
      <w:r w:rsidR="002F1894">
        <w:rPr>
          <w:sz w:val="24"/>
          <w:szCs w:val="24"/>
        </w:rPr>
        <w:t xml:space="preserve">that may </w:t>
      </w:r>
      <w:r>
        <w:rPr>
          <w:sz w:val="24"/>
          <w:szCs w:val="24"/>
        </w:rPr>
        <w:t>result in greater exposure</w:t>
      </w:r>
      <w:r w:rsidR="00867EB5">
        <w:rPr>
          <w:sz w:val="24"/>
          <w:szCs w:val="24"/>
        </w:rPr>
        <w:t xml:space="preserve"> even when wearing a mask. </w:t>
      </w:r>
      <w:r w:rsidR="00A06DC9">
        <w:rPr>
          <w:sz w:val="24"/>
          <w:szCs w:val="24"/>
        </w:rPr>
        <w:t xml:space="preserve">Consider </w:t>
      </w:r>
      <w:r w:rsidR="003B1093">
        <w:rPr>
          <w:sz w:val="24"/>
          <w:szCs w:val="24"/>
        </w:rPr>
        <w:t xml:space="preserve">instrumental music or </w:t>
      </w:r>
      <w:r w:rsidR="00A06DC9">
        <w:rPr>
          <w:sz w:val="24"/>
          <w:szCs w:val="24"/>
        </w:rPr>
        <w:t>soloists</w:t>
      </w:r>
      <w:r w:rsidR="00A50670">
        <w:rPr>
          <w:sz w:val="24"/>
          <w:szCs w:val="24"/>
        </w:rPr>
        <w:t xml:space="preserve"> with a mask and distanced from the congregation.</w:t>
      </w:r>
      <w:r w:rsidR="003424B3">
        <w:rPr>
          <w:sz w:val="24"/>
          <w:szCs w:val="24"/>
        </w:rPr>
        <w:t xml:space="preserve"> </w:t>
      </w:r>
    </w:p>
    <w:p w14:paraId="7B3F2FD6" w14:textId="3083526B" w:rsidR="00285BC8" w:rsidRDefault="00285BC8" w:rsidP="00285BC8">
      <w:pPr>
        <w:spacing w:after="0"/>
        <w:rPr>
          <w:sz w:val="24"/>
          <w:szCs w:val="24"/>
        </w:rPr>
      </w:pPr>
    </w:p>
    <w:p w14:paraId="73E395CD" w14:textId="77777777" w:rsidR="00581D9C" w:rsidRDefault="00581D9C" w:rsidP="00581D9C">
      <w:pPr>
        <w:spacing w:after="0"/>
        <w:rPr>
          <w:sz w:val="24"/>
          <w:szCs w:val="24"/>
        </w:rPr>
      </w:pPr>
      <w:r>
        <w:rPr>
          <w:sz w:val="24"/>
          <w:szCs w:val="24"/>
        </w:rPr>
        <w:t>Offering baskets can be placed at the back of the sanctuary rather than passed down isles.</w:t>
      </w:r>
    </w:p>
    <w:p w14:paraId="7CF6BC86" w14:textId="77777777" w:rsidR="00581D9C" w:rsidRDefault="00581D9C" w:rsidP="00581D9C">
      <w:pPr>
        <w:spacing w:after="0"/>
        <w:rPr>
          <w:sz w:val="24"/>
          <w:szCs w:val="24"/>
        </w:rPr>
      </w:pPr>
      <w:r>
        <w:rPr>
          <w:sz w:val="24"/>
          <w:szCs w:val="24"/>
        </w:rPr>
        <w:t>Offering portion of worship could be placed at the end of the service.</w:t>
      </w:r>
    </w:p>
    <w:p w14:paraId="38FD9901" w14:textId="77777777" w:rsidR="00581D9C" w:rsidRDefault="00581D9C" w:rsidP="00285BC8">
      <w:pPr>
        <w:spacing w:after="0"/>
        <w:rPr>
          <w:sz w:val="24"/>
          <w:szCs w:val="24"/>
        </w:rPr>
      </w:pPr>
    </w:p>
    <w:p w14:paraId="6BA35C9D" w14:textId="19C25B71" w:rsidR="00DA7CA1" w:rsidRDefault="00DA7CA1">
      <w:pPr>
        <w:rPr>
          <w:sz w:val="24"/>
          <w:szCs w:val="24"/>
        </w:rPr>
      </w:pPr>
      <w:r>
        <w:rPr>
          <w:sz w:val="24"/>
          <w:szCs w:val="24"/>
        </w:rPr>
        <w:t>Add several smaller moments for prayer. (confession, praise, intercession, personal connection)</w:t>
      </w:r>
    </w:p>
    <w:p w14:paraId="4D66B357" w14:textId="139AF8FB" w:rsidR="007B4AD9" w:rsidRDefault="00DA7CA1" w:rsidP="00130162">
      <w:pPr>
        <w:rPr>
          <w:sz w:val="24"/>
          <w:szCs w:val="24"/>
        </w:rPr>
      </w:pPr>
      <w:r>
        <w:rPr>
          <w:sz w:val="24"/>
          <w:szCs w:val="24"/>
        </w:rPr>
        <w:t>Include children and youth as worship leaders (reading Scripture, leading prayer, announcements, sharing story and serving on music team)</w:t>
      </w:r>
    </w:p>
    <w:p w14:paraId="1B2E6F2F" w14:textId="78E97CB8" w:rsidR="009C2DA2" w:rsidRDefault="00DA7CA1">
      <w:pPr>
        <w:rPr>
          <w:sz w:val="24"/>
          <w:szCs w:val="24"/>
        </w:rPr>
      </w:pPr>
      <w:r>
        <w:rPr>
          <w:sz w:val="24"/>
          <w:szCs w:val="24"/>
        </w:rPr>
        <w:t>Preaching on the narrative</w:t>
      </w:r>
      <w:r w:rsidR="007B4AD9">
        <w:rPr>
          <w:sz w:val="24"/>
          <w:szCs w:val="24"/>
        </w:rPr>
        <w:t>,</w:t>
      </w:r>
      <w:r w:rsidR="005C1F52">
        <w:rPr>
          <w:sz w:val="24"/>
          <w:szCs w:val="24"/>
        </w:rPr>
        <w:t xml:space="preserve"> story</w:t>
      </w:r>
      <w:r w:rsidR="007B4AD9">
        <w:rPr>
          <w:sz w:val="24"/>
          <w:szCs w:val="24"/>
        </w:rPr>
        <w:t xml:space="preserve"> </w:t>
      </w:r>
      <w:r w:rsidR="005C1F52">
        <w:rPr>
          <w:sz w:val="24"/>
          <w:szCs w:val="24"/>
        </w:rPr>
        <w:t>is easier for engaging children.</w:t>
      </w:r>
    </w:p>
    <w:p w14:paraId="30628D4A" w14:textId="19A88435" w:rsidR="0027266E" w:rsidRDefault="0073364A">
      <w:pPr>
        <w:rPr>
          <w:sz w:val="24"/>
          <w:szCs w:val="24"/>
        </w:rPr>
      </w:pPr>
      <w:r>
        <w:rPr>
          <w:sz w:val="24"/>
          <w:szCs w:val="24"/>
        </w:rPr>
        <w:t>You can still have a children’s message but d</w:t>
      </w:r>
      <w:r w:rsidR="0027266E">
        <w:rPr>
          <w:sz w:val="24"/>
          <w:szCs w:val="24"/>
        </w:rPr>
        <w:t>o not have all the children come forward</w:t>
      </w:r>
      <w:r w:rsidR="00E8414F">
        <w:rPr>
          <w:sz w:val="24"/>
          <w:szCs w:val="24"/>
        </w:rPr>
        <w:t>.</w:t>
      </w:r>
    </w:p>
    <w:p w14:paraId="79165F50" w14:textId="4D92C5EA" w:rsidR="005C1F52" w:rsidRPr="00130162" w:rsidRDefault="00DA7CA1" w:rsidP="005C1F52">
      <w:pPr>
        <w:spacing w:after="0"/>
        <w:rPr>
          <w:b/>
          <w:bCs/>
          <w:sz w:val="24"/>
          <w:szCs w:val="24"/>
        </w:rPr>
      </w:pPr>
      <w:r w:rsidRPr="00130162">
        <w:rPr>
          <w:b/>
          <w:bCs/>
          <w:sz w:val="24"/>
          <w:szCs w:val="24"/>
        </w:rPr>
        <w:t>Create moment</w:t>
      </w:r>
      <w:r w:rsidR="007274F9">
        <w:rPr>
          <w:b/>
          <w:bCs/>
          <w:sz w:val="24"/>
          <w:szCs w:val="24"/>
        </w:rPr>
        <w:t>s</w:t>
      </w:r>
      <w:r w:rsidRPr="00130162">
        <w:rPr>
          <w:b/>
          <w:bCs/>
          <w:sz w:val="24"/>
          <w:szCs w:val="24"/>
        </w:rPr>
        <w:t xml:space="preserve"> of action within the message.</w:t>
      </w:r>
    </w:p>
    <w:p w14:paraId="0FB78687" w14:textId="058E0272" w:rsidR="005C1F52" w:rsidRDefault="00424F05" w:rsidP="005C1F52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Drama</w:t>
      </w:r>
      <w:r w:rsidR="00DA7CA1">
        <w:rPr>
          <w:sz w:val="24"/>
          <w:szCs w:val="24"/>
        </w:rPr>
        <w:t xml:space="preserve"> between two people on either side of the platform</w:t>
      </w:r>
      <w:r w:rsidR="005105C3">
        <w:rPr>
          <w:sz w:val="24"/>
          <w:szCs w:val="24"/>
        </w:rPr>
        <w:t>.</w:t>
      </w:r>
    </w:p>
    <w:p w14:paraId="4EF00C26" w14:textId="7A32AFC5" w:rsidR="005C1F52" w:rsidRDefault="005C1F52" w:rsidP="005C1F52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Drawing something from the story</w:t>
      </w:r>
      <w:r w:rsidR="00DA7CA1">
        <w:rPr>
          <w:sz w:val="24"/>
          <w:szCs w:val="24"/>
        </w:rPr>
        <w:t xml:space="preserve"> </w:t>
      </w:r>
      <w:r w:rsidR="005105C3">
        <w:rPr>
          <w:sz w:val="24"/>
          <w:szCs w:val="24"/>
        </w:rPr>
        <w:t>which is later shared.</w:t>
      </w:r>
    </w:p>
    <w:p w14:paraId="6114E6EB" w14:textId="77777777" w:rsidR="00B20F4F" w:rsidRDefault="005C1F52" w:rsidP="005C1F52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Motions: </w:t>
      </w:r>
      <w:r w:rsidR="00FD54F0">
        <w:rPr>
          <w:sz w:val="24"/>
          <w:szCs w:val="24"/>
        </w:rPr>
        <w:t xml:space="preserve">put a reoccurring word in the message </w:t>
      </w:r>
      <w:r w:rsidR="00B20F4F">
        <w:rPr>
          <w:sz w:val="24"/>
          <w:szCs w:val="24"/>
        </w:rPr>
        <w:t xml:space="preserve">for children to </w:t>
      </w:r>
      <w:r>
        <w:rPr>
          <w:sz w:val="24"/>
          <w:szCs w:val="24"/>
        </w:rPr>
        <w:t>listen for</w:t>
      </w:r>
      <w:r w:rsidR="00B20F4F">
        <w:rPr>
          <w:sz w:val="24"/>
          <w:szCs w:val="24"/>
        </w:rPr>
        <w:t>.</w:t>
      </w:r>
    </w:p>
    <w:p w14:paraId="24CDDB63" w14:textId="0B1E1418" w:rsidR="005C1F52" w:rsidRDefault="00B20F4F" w:rsidP="005C1F52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Every</w:t>
      </w:r>
      <w:r w:rsidR="00135DD4">
        <w:rPr>
          <w:sz w:val="24"/>
          <w:szCs w:val="24"/>
        </w:rPr>
        <w:t xml:space="preserve"> </w:t>
      </w:r>
      <w:r>
        <w:rPr>
          <w:sz w:val="24"/>
          <w:szCs w:val="24"/>
        </w:rPr>
        <w:t>time they hear it, have th</w:t>
      </w:r>
      <w:r w:rsidR="007C3B90">
        <w:rPr>
          <w:sz w:val="24"/>
          <w:szCs w:val="24"/>
        </w:rPr>
        <w:t>em either…</w:t>
      </w:r>
      <w:r w:rsidR="005C1F52">
        <w:rPr>
          <w:sz w:val="24"/>
          <w:szCs w:val="24"/>
        </w:rPr>
        <w:t xml:space="preserve"> </w:t>
      </w:r>
    </w:p>
    <w:p w14:paraId="2ACF8010" w14:textId="23F6CE2E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Stand up</w:t>
      </w:r>
    </w:p>
    <w:p w14:paraId="28F680AE" w14:textId="77777777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Clap </w:t>
      </w:r>
    </w:p>
    <w:p w14:paraId="6E4B3B4D" w14:textId="55FD7B50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Stomp </w:t>
      </w:r>
      <w:r w:rsidR="00135DD4">
        <w:rPr>
          <w:sz w:val="24"/>
          <w:szCs w:val="24"/>
        </w:rPr>
        <w:t>their</w:t>
      </w:r>
      <w:r>
        <w:rPr>
          <w:sz w:val="24"/>
          <w:szCs w:val="24"/>
        </w:rPr>
        <w:t xml:space="preserve"> feet </w:t>
      </w:r>
    </w:p>
    <w:p w14:paraId="237FE862" w14:textId="5B0D7383" w:rsidR="005C1F52" w:rsidRDefault="005C1F52" w:rsidP="005C1F52">
      <w:pPr>
        <w:spacing w:after="0"/>
        <w:ind w:firstLine="720"/>
        <w:rPr>
          <w:sz w:val="24"/>
          <w:szCs w:val="24"/>
        </w:rPr>
      </w:pPr>
      <w:r>
        <w:rPr>
          <w:sz w:val="24"/>
          <w:szCs w:val="24"/>
        </w:rPr>
        <w:t>Q</w:t>
      </w:r>
      <w:r w:rsidR="00DA7CA1">
        <w:rPr>
          <w:sz w:val="24"/>
          <w:szCs w:val="24"/>
        </w:rPr>
        <w:t xml:space="preserve">uestions for sharing as a </w:t>
      </w:r>
      <w:proofErr w:type="gramStart"/>
      <w:r w:rsidR="00DA7CA1">
        <w:rPr>
          <w:sz w:val="24"/>
          <w:szCs w:val="24"/>
        </w:rPr>
        <w:t>famil</w:t>
      </w:r>
      <w:r w:rsidR="003F1E08">
        <w:rPr>
          <w:sz w:val="24"/>
          <w:szCs w:val="24"/>
        </w:rPr>
        <w:t>ies</w:t>
      </w:r>
      <w:proofErr w:type="gramEnd"/>
      <w:r w:rsidR="003F1E08">
        <w:rPr>
          <w:sz w:val="24"/>
          <w:szCs w:val="24"/>
        </w:rPr>
        <w:t>, couples or individuals</w:t>
      </w:r>
    </w:p>
    <w:p w14:paraId="68F5986F" w14:textId="448AF3D0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W</w:t>
      </w:r>
      <w:r w:rsidR="00DA7CA1">
        <w:rPr>
          <w:sz w:val="24"/>
          <w:szCs w:val="24"/>
        </w:rPr>
        <w:t xml:space="preserve">hat </w:t>
      </w:r>
      <w:r>
        <w:rPr>
          <w:sz w:val="24"/>
          <w:szCs w:val="24"/>
        </w:rPr>
        <w:t>would you see, smell, hear, taste, touch in this story?</w:t>
      </w:r>
    </w:p>
    <w:p w14:paraId="78D88E6F" w14:textId="38EFDF37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Who do you identify with?</w:t>
      </w:r>
    </w:p>
    <w:p w14:paraId="53F974FC" w14:textId="41389073" w:rsidR="00DA7CA1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What are you learning about God?  </w:t>
      </w:r>
    </w:p>
    <w:p w14:paraId="598285AE" w14:textId="320A7607" w:rsidR="005C1F52" w:rsidRDefault="005C1F52" w:rsidP="005C1F52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What questions do you have for God?</w:t>
      </w:r>
    </w:p>
    <w:p w14:paraId="5EAB9C3C" w14:textId="613AAF94" w:rsidR="007A685D" w:rsidRDefault="005C1F52" w:rsidP="00984FF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9E1FF6">
        <w:rPr>
          <w:sz w:val="24"/>
          <w:szCs w:val="24"/>
        </w:rPr>
        <w:t>Respond</w:t>
      </w:r>
    </w:p>
    <w:p w14:paraId="236EB9B4" w14:textId="10165ACE" w:rsidR="009E1FF6" w:rsidRDefault="009E1FF6" w:rsidP="00984FF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Allow families to discuss how they will live out the message this week.</w:t>
      </w:r>
    </w:p>
    <w:p w14:paraId="44A64C1B" w14:textId="511A4451" w:rsidR="009E1FF6" w:rsidRDefault="009E1FF6" w:rsidP="00984FF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C1DD8BF" w14:textId="5006C92A" w:rsidR="007A685D" w:rsidRPr="00DA7CA1" w:rsidRDefault="007A685D" w:rsidP="005C1F52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sectPr w:rsidR="007A685D" w:rsidRPr="00DA7C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Tc0NrGwtDQztTRS0lEKTi0uzszPAykwrgUALokKjywAAAA="/>
  </w:docVars>
  <w:rsids>
    <w:rsidRoot w:val="00DA7CA1"/>
    <w:rsid w:val="000040C8"/>
    <w:rsid w:val="00087ACB"/>
    <w:rsid w:val="000E32DA"/>
    <w:rsid w:val="00130162"/>
    <w:rsid w:val="00135DD4"/>
    <w:rsid w:val="001F707B"/>
    <w:rsid w:val="002438B1"/>
    <w:rsid w:val="0027266E"/>
    <w:rsid w:val="00285BC8"/>
    <w:rsid w:val="002F1894"/>
    <w:rsid w:val="003424B3"/>
    <w:rsid w:val="00345861"/>
    <w:rsid w:val="003B1093"/>
    <w:rsid w:val="003D5DD4"/>
    <w:rsid w:val="003F1E08"/>
    <w:rsid w:val="00424F05"/>
    <w:rsid w:val="005105C3"/>
    <w:rsid w:val="00581D9C"/>
    <w:rsid w:val="005C1F52"/>
    <w:rsid w:val="005D363A"/>
    <w:rsid w:val="007274F9"/>
    <w:rsid w:val="0073364A"/>
    <w:rsid w:val="00756325"/>
    <w:rsid w:val="007A685D"/>
    <w:rsid w:val="007B4AD9"/>
    <w:rsid w:val="007C0C9C"/>
    <w:rsid w:val="007C3B90"/>
    <w:rsid w:val="00867EB5"/>
    <w:rsid w:val="00984FF5"/>
    <w:rsid w:val="009C2DA2"/>
    <w:rsid w:val="009E1FF6"/>
    <w:rsid w:val="00A06DC9"/>
    <w:rsid w:val="00A50670"/>
    <w:rsid w:val="00B20F4F"/>
    <w:rsid w:val="00BB0B09"/>
    <w:rsid w:val="00C67A8D"/>
    <w:rsid w:val="00D64C4B"/>
    <w:rsid w:val="00DA7CA1"/>
    <w:rsid w:val="00E8414F"/>
    <w:rsid w:val="00FD5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8DE39"/>
  <w15:chartTrackingRefBased/>
  <w15:docId w15:val="{C2D98456-2620-4737-BD2A-A9257B8BB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C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b0d97a97-b915-4f6d-b162-469ec123c7cb" xsi:nil="true"/>
    <MigrationWizId xmlns="b0d97a97-b915-4f6d-b162-469ec123c7cb" xsi:nil="true"/>
    <MigrationWizIdPermissionLevels xmlns="b0d97a97-b915-4f6d-b162-469ec123c7cb" xsi:nil="true"/>
    <MigrationWizIdSecurityGroups xmlns="b0d97a97-b915-4f6d-b162-469ec123c7cb" xsi:nil="true"/>
    <MigrationWizIdPermissions xmlns="b0d97a97-b915-4f6d-b162-469ec123c7c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44A86BAD09446A7436A5DCCB97C0F" ma:contentTypeVersion="17" ma:contentTypeDescription="Create a new document." ma:contentTypeScope="" ma:versionID="a0bf2850de76ae692dc8b433fc521ea1">
  <xsd:schema xmlns:xsd="http://www.w3.org/2001/XMLSchema" xmlns:xs="http://www.w3.org/2001/XMLSchema" xmlns:p="http://schemas.microsoft.com/office/2006/metadata/properties" xmlns:ns3="b0d97a97-b915-4f6d-b162-469ec123c7cb" xmlns:ns4="6d6587e5-551c-464f-a5c1-f75d56712b4f" targetNamespace="http://schemas.microsoft.com/office/2006/metadata/properties" ma:root="true" ma:fieldsID="2997edb36674507bb64112fd1c952928" ns3:_="" ns4:_="">
    <xsd:import namespace="b0d97a97-b915-4f6d-b162-469ec123c7cb"/>
    <xsd:import namespace="6d6587e5-551c-464f-a5c1-f75d56712b4f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d97a97-b915-4f6d-b162-469ec123c7c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587e5-551c-464f-a5c1-f75d56712b4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8A6B3-A3A1-4C4B-801A-EE7B10868FDA}">
  <ds:schemaRefs>
    <ds:schemaRef ds:uri="http://schemas.microsoft.com/office/2006/metadata/properties"/>
    <ds:schemaRef ds:uri="http://schemas.microsoft.com/office/infopath/2007/PartnerControls"/>
    <ds:schemaRef ds:uri="b0d97a97-b915-4f6d-b162-469ec123c7cb"/>
  </ds:schemaRefs>
</ds:datastoreItem>
</file>

<file path=customXml/itemProps2.xml><?xml version="1.0" encoding="utf-8"?>
<ds:datastoreItem xmlns:ds="http://schemas.openxmlformats.org/officeDocument/2006/customXml" ds:itemID="{30208597-C216-4203-8A38-208F112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C1DCB3-A329-46BC-AE6E-386A9745C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d97a97-b915-4f6d-b162-469ec123c7cb"/>
    <ds:schemaRef ds:uri="6d6587e5-551c-464f-a5c1-f75d56712b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Burger</dc:creator>
  <cp:keywords/>
  <dc:description/>
  <cp:lastModifiedBy>Steve Burger</cp:lastModifiedBy>
  <cp:revision>37</cp:revision>
  <dcterms:created xsi:type="dcterms:W3CDTF">2020-05-05T15:20:00Z</dcterms:created>
  <dcterms:modified xsi:type="dcterms:W3CDTF">2020-05-2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344A86BAD09446A7436A5DCCB97C0F</vt:lpwstr>
  </property>
</Properties>
</file>